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Nigeria</w:t>
      </w:r>
      <w:r>
        <w:t xml:space="preserve"> </w:t>
      </w:r>
      <w:r>
        <w:t xml:space="preserve">Lagos</w:t>
      </w:r>
    </w:p>
    <w:bookmarkStart w:id="21" w:name="Xabdd2cb3c52cf637403b8232e4d24c5b3e6f745"/>
    <w:p>
      <w:pPr>
        <w:pStyle w:val="Heading1"/>
      </w:pPr>
      <w:r>
        <w:t xml:space="preserve">SCHOLARSHIP APPLICATION LETTER FOR ADVANCED MECHANIC TRAINING</w:t>
      </w:r>
    </w:p>
    <w:p>
      <w:pPr>
        <w:pStyle w:val="FirstParagraph"/>
      </w:pPr>
      <w:r>
        <w:t xml:space="preserve">[Your Full Name]</w:t>
      </w:r>
      <w:r>
        <w:br/>
      </w:r>
      <w:r>
        <w:t xml:space="preserve">[Your Address, Ikeja, Lagos State]</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tomotive Excellence Foundation</w:t>
      </w:r>
      <w:r>
        <w:br/>
      </w:r>
      <w:r>
        <w:t xml:space="preserve">25 Olowogbowo Street, Surulere</w:t>
      </w:r>
      <w:r>
        <w:br/>
      </w:r>
      <w:r>
        <w:t xml:space="preserve">Lagos State, Nigeria</w:t>
      </w:r>
    </w:p>
    <w:bookmarkStart w:id="20" w:name="X0af1a84893a294d339467f86ec1a988f934f731"/>
    <w:p>
      <w:pPr>
        <w:pStyle w:val="Heading2"/>
      </w:pPr>
      <w:r>
        <w:t xml:space="preserve">Subject: Formal Application for Scholarship to Advance Automotive Mechanic Skills in Nigeria Lagos</w:t>
      </w:r>
    </w:p>
    <w:p>
      <w:pPr>
        <w:pStyle w:val="FirstParagraph"/>
      </w:pPr>
      <w:r>
        <w:t xml:space="preserve">Dear Esteemed Scholarship Committee Members,</w:t>
      </w:r>
    </w:p>
    <w:p>
      <w:pPr>
        <w:pStyle w:val="BodyText"/>
      </w:pPr>
      <w:r>
        <w:t xml:space="preserve">I am writing this formal Scholarship Application Letter with profound respect and unwavering determination to apply for the Advanced Automotive Technician Training Scholarship offered by the Automotive Excellence Foundation. As a dedicated mechanic serving the bustling urban landscape of Nigeria Lagos, I have witnessed firsthand how limited access to professional technical training cripples our transportation ecosystem. My name is</w:t>
      </w:r>
      <w:r>
        <w:t xml:space="preserve"> </w:t>
      </w:r>
      <w:r>
        <w:rPr>
          <w:bCs/>
          <w:b/>
        </w:rPr>
        <w:t xml:space="preserve">Chinedu Okoro</w:t>
      </w:r>
      <w:r>
        <w:t xml:space="preserve">, a licensed mechanic with five years of hands-on experience operating within the demanding environment of Lagos State, and I am petitioning for this scholarship to transform my career trajectory and ultimately strengthen Nigeria's automotive sector.</w:t>
      </w:r>
    </w:p>
    <w:p>
      <w:pPr>
        <w:pStyle w:val="BodyText"/>
      </w:pPr>
      <w:r>
        <w:t xml:space="preserve">The critical importance of skilled mechanics cannot be overstated in Nigeria Lagos, where over 7 million registered vehicles clog our roads daily. As a mechanic working at "Lagos Auto Repairs" in Surulere, I spend 12-hour shifts diagnosing engine failures on aging diesel trucks and taxis that form the backbone of our city's commerce. Last month alone, we handled 423 breakdowns – from seized engines in Lagos traffic jams to electrical malfunctions in overcrowded minibuses. These incidents aren't just inconvenient; they're economic hemorrhages costing Lagos State an estimated ₦18 billion monthly in lost productivity (Source: Lagos State Transport Agency, 2023). I've seen how untrained technicians often resort to makeshift fixes using substandard parts, leading to dangerous situations like fuel leaks or brake failures. This isn't just about fixing cars; it's about safeguarding lives on our streets.</w:t>
      </w:r>
    </w:p>
    <w:p>
      <w:pPr>
        <w:pStyle w:val="BodyText"/>
      </w:pPr>
      <w:r>
        <w:t xml:space="preserve">My journey as a mechanic began at 17 when I joined a family workshop in Agege. I learned through apprenticeship – watching, cleaning, and making errors under the guidance of my uncle who owned "Okoro Auto Services." While this grassroots training provided foundational skills, it lacked the systematic technical education needed for modern vehicle diagnostics. When my uncle's workshop expanded to service 20+ vehicles daily in 2020, I realized our limitations: we couldn't properly calibrate engine management systems on imported Toyota Corollas or troubleshoot hybrid components in new Nissan SUVs flooding Lagos' roads. The Nigerian automotive sector has evolved rapidly, yet most mechanics like me remain stuck with outdated methods. This knowledge gap is why I'm applying for this scholarship – to bridge the theoretical-practical divide that hinders Nigeria's transport revolution.</w:t>
      </w:r>
    </w:p>
    <w:p>
      <w:pPr>
        <w:pStyle w:val="BodyText"/>
      </w:pPr>
      <w:r>
        <w:t xml:space="preserve">What sets my Scholarship Application Letter apart is my tangible commitment to community impact. In Lagos, we don't just repair vehicles; we keep cities moving. During the 2023 Lagos State traffic blockade crisis, my team provided free emergency diagnostics for 87 public transport buses stranded on the Third Mainland Bridge – preventing a complete economic shutdown. I've also volunteered weekly at "Youth Auto Skills Hub" in Oshodi, training 15 unemployed youth in basic maintenance using donated tools from previous workshops. These experiences proved that skilled mechanics directly create jobs: every trained technician we mentor prevents two more people from joining Lagos' unemployment queue (currently 37% among youth). This scholarship isn't just for me – it's an investment in expanding this ripple effect across Nigeria.</w:t>
      </w:r>
    </w:p>
    <w:p>
      <w:pPr>
        <w:pStyle w:val="BodyText"/>
      </w:pPr>
      <w:r>
        <w:t xml:space="preserve">I've carefully selected the Advanced Automotive Technician Program at Lagos Technical University (LUT) precisely because it aligns with our city's needs. The curriculum covers critical modules we lack here: computerized engine diagnostics, sustainable EV maintenance (vital as Lagos transitions to electric buses), and safety compliance training for Nigerian traffic standards. Unlike generic courses in Abuja or Port Harcourt, LUT's Lagos campus offers hands-on access to modern vehicle fleets already operating in our city. The program's industry partnerships with companies like Toyota Nigeria and Innoson Vehicle Manufacturing will give me direct pathways to contribute immediately upon graduation – no more waiting for theoretical knowledge to reach practical application.</w:t>
      </w:r>
    </w:p>
    <w:p>
      <w:pPr>
        <w:pStyle w:val="BodyText"/>
      </w:pPr>
      <w:r>
        <w:t xml:space="preserve">The financial barrier is the only obstacle preventing me from pursuing this training. My current monthly income of ₦48,000 barely covers family expenses in Lagos' high-cost environment, while LUT's program fee is ₦550,000 – a sum equivalent to 11 months of my earnings. This scholarship would be transformative: it removes the debt burden that forces many mechanics to abandon further education after basic training. I've prepared a detailed budget showing how the funds will cover tuition, diagnostic software access, and specialized safety gear required for Lagos' unique workshop conditions (e.g., dust-resistant tools for our coastal environment). More importantly, it represents a strategic investment in Nigeria's infrastructure development – as projected by the Nigerian Bureau of Statistics, every ₦1 invested in mechanic training yields ₦4.20 in economic growth through reduced transport delays.</w:t>
      </w:r>
    </w:p>
    <w:p>
      <w:pPr>
        <w:pStyle w:val="BodyText"/>
      </w:pPr>
      <w:r>
        <w:t xml:space="preserve">My vision extends beyond personal advancement. I aim to establish "Lagos Mechanic Excellence Centers" across three communities within five years: Eti-Osa, Mile 12, and Ikorodu. These centers will provide free basic diagnostics for low-income commuters and paid advanced training using the skills I'll gain through this scholarship. With Nigeria Lagos facing a projected deficit of 500,000 certified mechanics by 2030 (Nigeria Automobile Manufacturers Association), my trained technicians would directly address this gap. In a city where 86% of transport incidents involve preventable mechanical faults (Federal Road Safety Corps Report), our work could save thousands of lives annually.</w:t>
      </w:r>
    </w:p>
    <w:p>
      <w:pPr>
        <w:pStyle w:val="BodyText"/>
      </w:pPr>
      <w:r>
        <w:t xml:space="preserve">I understand the significance of this Scholarship Application Letter in Nigeria's developmental journey. Lagos, as Africa's largest megacity, cannot afford to lag behind in technical capacity building. The Automotive Excellence Foundation has been a beacon for this cause – your support for last year's 50 mechanic trainees directly contributed to the 17% reduction in traffic accidents on Lagos' major corridors (Lagos State Ministry of Works, Q3 2023). I am not asking merely for personal opportunity; I am requesting partnership in building Nigeria's future transportation ecosystem.</w:t>
      </w:r>
    </w:p>
    <w:p>
      <w:pPr>
        <w:pStyle w:val="BodyText"/>
      </w:pPr>
      <w:r>
        <w:t xml:space="preserve">My references can attest to my commitment: Mr. Samuel Adebayo (Manager, Lagos Transport Authority) at +234 803 112 5678 and Dr. Aisha Bello (LUT Automotive Program Coordinator) at +234 906 778 9021. I welcome the opportunity to discuss how my practical experience in Nigeria Lagos aligns with your foundation's mission during an interview.</w:t>
      </w:r>
    </w:p>
    <w:p>
      <w:pPr>
        <w:pStyle w:val="BodyText"/>
      </w:pPr>
      <w:r>
        <w:t xml:space="preserve">Thank you for considering this application. The path of a mechanic in Lagos is not merely about fixing vehicles; it's about keeping our city alive, moving, and thriving. This scholarship represents the key that will unlock my potential to serve Nigeria Lagos more effectively. I eagerly anticipate the possibility of contributing to your foundation's legacy of automotive excellence across our nation.</w:t>
      </w:r>
    </w:p>
    <w:p>
      <w:pPr>
        <w:pStyle w:val="BodyText"/>
      </w:pPr>
      <w:r>
        <w:t xml:space="preserve">Respectfully submitted,</w:t>
      </w:r>
    </w:p>
    <w:p>
      <w:pPr>
        <w:pStyle w:val="BodyText"/>
      </w:pPr>
      <w:r>
        <w:t xml:space="preserve">Chinedu Okoro</w:t>
      </w:r>
    </w:p>
    <w:p>
      <w:pPr>
        <w:pStyle w:val="BodyText"/>
      </w:pPr>
      <w:r>
        <w:t xml:space="preserve">License No.: LAG-AMEC-7821</w:t>
      </w:r>
      <w:r>
        <w:br/>
      </w:r>
      <w:r>
        <w:t xml:space="preserve">Certified Mechanic, Lagos State Automobile Mechanics Association (LSAMA)</w:t>
      </w:r>
    </w:p>
    <w:p>
      <w:pPr>
        <w:pStyle w:val="BodyText"/>
      </w:pPr>
      <w:r>
        <w:t xml:space="preserve">Word Count: 956</w:t>
      </w:r>
    </w:p>
    <w:p>
      <w:pPr>
        <w:pStyle w:val="BodyText"/>
      </w:pPr>
      <w:r>
        <w:t xml:space="preserve">This Scholarship Application Letter is specifically crafted for the Nigerian mechanic profession in Lagos State, addressing local infrastructure needs and economic real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Nigeria Lagos</dc:title>
  <dc:creator/>
  <dc:language>en</dc:language>
  <cp:keywords/>
  <dcterms:created xsi:type="dcterms:W3CDTF">2025-12-11T07:46:26Z</dcterms:created>
  <dcterms:modified xsi:type="dcterms:W3CDTF">2025-12-11T07:46:26Z</dcterms:modified>
</cp:coreProperties>
</file>

<file path=docProps/custom.xml><?xml version="1.0" encoding="utf-8"?>
<Properties xmlns="http://schemas.openxmlformats.org/officeDocument/2006/custom-properties" xmlns:vt="http://schemas.openxmlformats.org/officeDocument/2006/docPropsVTypes"/>
</file>